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44398" w14:textId="51AFBBEF" w:rsidR="00FE2269" w:rsidRDefault="00FE2269" w:rsidP="00FE2269">
      <w:pPr>
        <w:rPr>
          <w:rFonts w:ascii="Source Sans Pro" w:hAnsi="Source Sans Pro"/>
          <w:b/>
          <w:bCs/>
          <w:lang w:val="de-DE"/>
        </w:rPr>
      </w:pPr>
    </w:p>
    <w:p w14:paraId="5DC9B1DD" w14:textId="1DB956A9" w:rsidR="00BA3B0E" w:rsidRDefault="00BA3B0E" w:rsidP="00FE2269">
      <w:pPr>
        <w:rPr>
          <w:rFonts w:ascii="Source Sans Pro" w:hAnsi="Source Sans Pro"/>
          <w:b/>
          <w:bCs/>
          <w:lang w:val="de-DE"/>
        </w:rPr>
      </w:pPr>
    </w:p>
    <w:p w14:paraId="6A3E5008" w14:textId="73913D69" w:rsidR="00BA3B0E" w:rsidRDefault="00BA3B0E" w:rsidP="00FE2269">
      <w:pPr>
        <w:rPr>
          <w:rFonts w:ascii="Source Sans Pro" w:hAnsi="Source Sans Pro"/>
          <w:b/>
          <w:bCs/>
          <w:lang w:val="de-DE"/>
        </w:rPr>
      </w:pPr>
    </w:p>
    <w:p w14:paraId="25EDE4AD" w14:textId="228EB5DE" w:rsidR="00BA3B0E" w:rsidRDefault="00BA3B0E" w:rsidP="00FE2269">
      <w:pPr>
        <w:rPr>
          <w:rFonts w:ascii="Source Sans Pro" w:hAnsi="Source Sans Pro"/>
          <w:b/>
          <w:bCs/>
          <w:lang w:val="de-DE"/>
        </w:rPr>
      </w:pPr>
    </w:p>
    <w:p w14:paraId="08D2FABD" w14:textId="77777777" w:rsidR="00081EAE" w:rsidRDefault="00081EAE" w:rsidP="00FE2269">
      <w:pPr>
        <w:rPr>
          <w:rFonts w:ascii="Source Sans Pro" w:hAnsi="Source Sans Pro"/>
          <w:b/>
          <w:bCs/>
          <w:lang w:val="de-DE"/>
        </w:rPr>
      </w:pPr>
    </w:p>
    <w:p w14:paraId="285C56BD" w14:textId="3D248555" w:rsidR="00081EAE" w:rsidRPr="00684DE7" w:rsidRDefault="005576AB" w:rsidP="00FE2269">
      <w:pPr>
        <w:rPr>
          <w:rFonts w:ascii="Montserrat" w:hAnsi="Montserrat"/>
          <w:b/>
          <w:bCs/>
          <w:color w:val="000000"/>
          <w:sz w:val="22"/>
          <w:szCs w:val="22"/>
          <w:lang w:val="fr-FR"/>
        </w:rPr>
      </w:pPr>
      <w:r w:rsidRPr="00684DE7">
        <w:rPr>
          <w:rFonts w:ascii="Montserrat" w:hAnsi="Montserrat"/>
          <w:b/>
          <w:bCs/>
          <w:color w:val="000000"/>
          <w:sz w:val="22"/>
          <w:szCs w:val="22"/>
          <w:lang w:val="fr-FR"/>
        </w:rPr>
        <w:t>Veuillez joindre le tableau budgétaire sous forme de document Word ou PDF</w:t>
      </w:r>
      <w:r w:rsidR="00F465C8">
        <w:rPr>
          <w:rFonts w:ascii="Montserrat" w:hAnsi="Montserrat"/>
          <w:b/>
          <w:bCs/>
          <w:color w:val="000000"/>
          <w:sz w:val="22"/>
          <w:szCs w:val="22"/>
          <w:lang w:val="fr-FR"/>
        </w:rPr>
        <w:t>.</w:t>
      </w:r>
    </w:p>
    <w:p w14:paraId="6B364FE0" w14:textId="77777777" w:rsidR="005576AB" w:rsidRPr="00684DE7" w:rsidRDefault="005576AB" w:rsidP="00FE2269">
      <w:pPr>
        <w:rPr>
          <w:rFonts w:ascii="Lato" w:hAnsi="Lato"/>
          <w:b/>
          <w:bCs/>
          <w:color w:val="000000"/>
          <w:sz w:val="22"/>
          <w:szCs w:val="22"/>
          <w:lang w:val="fr-FR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52"/>
        <w:gridCol w:w="2607"/>
        <w:gridCol w:w="1738"/>
        <w:gridCol w:w="2947"/>
      </w:tblGrid>
      <w:tr w:rsidR="005576AB" w:rsidRPr="00684DE7" w14:paraId="4B7B6110" w14:textId="77777777" w:rsidTr="00F465C8">
        <w:trPr>
          <w:trHeight w:val="360"/>
        </w:trPr>
        <w:tc>
          <w:tcPr>
            <w:tcW w:w="5000" w:type="pct"/>
            <w:gridSpan w:val="4"/>
            <w:shd w:val="clear" w:color="auto" w:fill="0D6B83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931437" w14:textId="7CD699EB" w:rsidR="005576AB" w:rsidRPr="00F465C8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</w:rPr>
            </w:pPr>
            <w:r w:rsidRPr="00F465C8">
              <w:rPr>
                <w:rFonts w:ascii="Lato" w:hAnsi="Lato"/>
                <w:b/>
                <w:bCs/>
                <w:color w:val="F8F7F1"/>
                <w:sz w:val="20"/>
                <w:szCs w:val="20"/>
              </w:rPr>
              <w:t>BUDGET ET JUSTIFICATION</w:t>
            </w:r>
          </w:p>
        </w:tc>
      </w:tr>
      <w:tr w:rsidR="005576AB" w:rsidRPr="00F465C8" w14:paraId="0CC33816" w14:textId="77777777" w:rsidTr="00F465C8">
        <w:trPr>
          <w:trHeight w:val="345"/>
        </w:trPr>
        <w:tc>
          <w:tcPr>
            <w:tcW w:w="5000" w:type="pct"/>
            <w:gridSpan w:val="4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7478FE8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b/>
                <w:bCs/>
                <w:color w:val="000000"/>
                <w:sz w:val="20"/>
                <w:szCs w:val="20"/>
                <w:lang w:val="fr-FR"/>
              </w:rPr>
              <w:t xml:space="preserve">Veuillez joindre le tableau budgétaire sous forme de document Word ou PDF. </w:t>
            </w: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>Estimez aussi précisément que possible les coûts des activités de recherche de l'étude de cas. Le budget maximum est de $10 000 dollars canadiens.</w:t>
            </w:r>
          </w:p>
          <w:p w14:paraId="6F68A31A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  <w:p w14:paraId="1C4604E6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b/>
                <w:bCs/>
                <w:color w:val="000000"/>
                <w:sz w:val="20"/>
                <w:szCs w:val="20"/>
                <w:lang w:val="fr-FR"/>
              </w:rPr>
              <w:t>Pour s'assurer que votre étude de cas est éligible :</w:t>
            </w:r>
          </w:p>
          <w:p w14:paraId="4536A71F" w14:textId="77777777" w:rsidR="005576AB" w:rsidRPr="00684DE7" w:rsidRDefault="005576AB" w:rsidP="00684DE7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rFonts w:ascii="Lato" w:hAnsi="Lato"/>
                <w:color w:val="000000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 xml:space="preserve">Vous </w:t>
            </w:r>
            <w:r w:rsidRPr="00684DE7">
              <w:rPr>
                <w:rFonts w:ascii="Lato" w:hAnsi="Lato"/>
                <w:color w:val="000000"/>
                <w:sz w:val="20"/>
                <w:szCs w:val="20"/>
                <w:u w:val="single"/>
                <w:lang w:val="fr-FR"/>
              </w:rPr>
              <w:t>devez</w:t>
            </w: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 xml:space="preserve"> inclure une justification suffisante des dépenses dans la colonne 2.</w:t>
            </w:r>
          </w:p>
          <w:p w14:paraId="5CB6399C" w14:textId="77777777" w:rsidR="005576AB" w:rsidRPr="00684DE7" w:rsidRDefault="005576AB" w:rsidP="00684DE7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rFonts w:ascii="Lato" w:hAnsi="Lato"/>
                <w:color w:val="000000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 xml:space="preserve">Vous </w:t>
            </w:r>
            <w:r w:rsidRPr="00684DE7">
              <w:rPr>
                <w:rFonts w:ascii="Lato" w:hAnsi="Lato"/>
                <w:color w:val="000000"/>
                <w:sz w:val="20"/>
                <w:szCs w:val="20"/>
                <w:u w:val="single"/>
                <w:lang w:val="fr-FR"/>
              </w:rPr>
              <w:t>devez</w:t>
            </w: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 xml:space="preserve"> inclure dans la colonne 3 des calculs suffisamment détaillés pour que les adjudicateurs puissent évaluer si vos estimations sont raisonnables.</w:t>
            </w:r>
          </w:p>
          <w:p w14:paraId="55CCFE58" w14:textId="77777777" w:rsidR="005576AB" w:rsidRPr="00684DE7" w:rsidRDefault="005576AB" w:rsidP="00684DE7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rFonts w:ascii="Lato" w:hAnsi="Lato"/>
                <w:color w:val="000000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 xml:space="preserve">Les fonds </w:t>
            </w:r>
            <w:r w:rsidRPr="00684DE7">
              <w:rPr>
                <w:rFonts w:ascii="Lato" w:hAnsi="Lato"/>
                <w:color w:val="000000"/>
                <w:sz w:val="20"/>
                <w:szCs w:val="20"/>
                <w:u w:val="single"/>
                <w:lang w:val="fr-FR"/>
              </w:rPr>
              <w:t>ne</w:t>
            </w: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 xml:space="preserve"> peuvent être utilisés que pour financer les coûts directs des activités de recherche et des livrables de l'étude de cas décrits dans la description.</w:t>
            </w:r>
          </w:p>
          <w:p w14:paraId="34466CA8" w14:textId="77777777" w:rsidR="005576AB" w:rsidRPr="00684DE7" w:rsidRDefault="005576AB" w:rsidP="00684DE7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rFonts w:ascii="Lato" w:hAnsi="Lato"/>
                <w:color w:val="000000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 xml:space="preserve">Les fonds </w:t>
            </w:r>
            <w:r w:rsidRPr="00684DE7">
              <w:rPr>
                <w:rFonts w:ascii="Lato" w:hAnsi="Lato"/>
                <w:color w:val="000000"/>
                <w:sz w:val="20"/>
                <w:szCs w:val="20"/>
                <w:u w:val="single"/>
                <w:lang w:val="fr-FR"/>
              </w:rPr>
              <w:t>ne peuvent pas</w:t>
            </w:r>
            <w:r w:rsidRPr="00684DE7">
              <w:rPr>
                <w:rFonts w:ascii="Lato" w:hAnsi="Lato"/>
                <w:color w:val="000000"/>
                <w:sz w:val="20"/>
                <w:szCs w:val="20"/>
                <w:lang w:val="fr-FR"/>
              </w:rPr>
              <w:t xml:space="preserve"> être utilisés pour des activités de programmation (comme le paiement d'un instructeur pour offrir un programme CCE) ou des frais généraux (comme les frais de bureau/de bâtiment).</w:t>
            </w:r>
          </w:p>
        </w:tc>
      </w:tr>
      <w:tr w:rsidR="005576AB" w:rsidRPr="00F465C8" w14:paraId="3B4820B5" w14:textId="77777777" w:rsidTr="00F465C8">
        <w:trPr>
          <w:trHeight w:val="345"/>
        </w:trPr>
        <w:tc>
          <w:tcPr>
            <w:tcW w:w="5000" w:type="pct"/>
            <w:gridSpan w:val="4"/>
            <w:shd w:val="clear" w:color="auto" w:fill="A2C4C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84B494F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b/>
                <w:bCs/>
                <w:color w:val="000000"/>
                <w:sz w:val="20"/>
                <w:szCs w:val="20"/>
                <w:lang w:val="fr-FR"/>
              </w:rPr>
              <w:t>Les candidats doivent se référer aux instructions de candidature ci-jointes avant de remplir les informations ci-dessous.</w:t>
            </w:r>
          </w:p>
        </w:tc>
      </w:tr>
      <w:tr w:rsidR="005576AB" w:rsidRPr="00684DE7" w14:paraId="68CA0B25" w14:textId="77777777" w:rsidTr="00F465C8">
        <w:trPr>
          <w:trHeight w:val="29"/>
        </w:trPr>
        <w:tc>
          <w:tcPr>
            <w:tcW w:w="5000" w:type="pct"/>
            <w:gridSpan w:val="4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A891A7E" w14:textId="10F4E718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b/>
                <w:bCs/>
                <w:color w:val="000000" w:themeColor="text1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b/>
                <w:bCs/>
                <w:color w:val="000000" w:themeColor="text1"/>
                <w:sz w:val="20"/>
                <w:szCs w:val="20"/>
                <w:lang w:val="fr-FR"/>
              </w:rPr>
              <w:t>CHERCHEUR PRINCIPAL :</w:t>
            </w:r>
          </w:p>
        </w:tc>
      </w:tr>
      <w:tr w:rsidR="005576AB" w:rsidRPr="00F465C8" w14:paraId="68ED5AFA" w14:textId="77777777" w:rsidTr="00F465C8">
        <w:trPr>
          <w:trHeight w:val="29"/>
        </w:trPr>
        <w:tc>
          <w:tcPr>
            <w:tcW w:w="5000" w:type="pct"/>
            <w:gridSpan w:val="4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8240556" w14:textId="27262142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b/>
                <w:bCs/>
                <w:color w:val="000000" w:themeColor="text1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b/>
                <w:bCs/>
                <w:color w:val="000000" w:themeColor="text1"/>
                <w:sz w:val="20"/>
                <w:szCs w:val="20"/>
                <w:lang w:val="fr-FR"/>
              </w:rPr>
              <w:t>TITRE DE ÉTUDE DE CAS :</w:t>
            </w:r>
          </w:p>
        </w:tc>
      </w:tr>
      <w:tr w:rsidR="005576AB" w:rsidRPr="00684DE7" w14:paraId="154635DA" w14:textId="77777777" w:rsidTr="00F465C8">
        <w:trPr>
          <w:trHeight w:val="29"/>
        </w:trPr>
        <w:tc>
          <w:tcPr>
            <w:tcW w:w="1098" w:type="pct"/>
            <w:shd w:val="clear" w:color="auto" w:fill="0D6B83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1BA4C2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</w:rPr>
            </w:pPr>
            <w:r w:rsidRPr="00684DE7">
              <w:rPr>
                <w:rFonts w:ascii="Lato" w:hAnsi="Lato"/>
                <w:b/>
                <w:bCs/>
                <w:color w:val="F8F7F1"/>
                <w:sz w:val="20"/>
                <w:szCs w:val="20"/>
              </w:rPr>
              <w:t>CATÉGORIE</w:t>
            </w:r>
          </w:p>
        </w:tc>
        <w:tc>
          <w:tcPr>
            <w:tcW w:w="1395" w:type="pct"/>
            <w:shd w:val="clear" w:color="auto" w:fill="0D6B83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48C7AA0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</w:rPr>
            </w:pPr>
            <w:r w:rsidRPr="00684DE7">
              <w:rPr>
                <w:rFonts w:ascii="Lato" w:hAnsi="Lato"/>
                <w:b/>
                <w:bCs/>
                <w:color w:val="F8F7F1"/>
                <w:sz w:val="20"/>
                <w:szCs w:val="20"/>
              </w:rPr>
              <w:t>JUSTIFICATION</w:t>
            </w:r>
          </w:p>
        </w:tc>
        <w:tc>
          <w:tcPr>
            <w:tcW w:w="930" w:type="pct"/>
            <w:shd w:val="clear" w:color="auto" w:fill="0D6B83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C48FEED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</w:rPr>
            </w:pPr>
            <w:r w:rsidRPr="00684DE7">
              <w:rPr>
                <w:rFonts w:ascii="Lato" w:hAnsi="Lato"/>
                <w:b/>
                <w:bCs/>
                <w:color w:val="F8F7F1"/>
                <w:sz w:val="20"/>
                <w:szCs w:val="20"/>
              </w:rPr>
              <w:t>CALCULS </w:t>
            </w:r>
          </w:p>
        </w:tc>
        <w:tc>
          <w:tcPr>
            <w:tcW w:w="1577" w:type="pct"/>
            <w:shd w:val="clear" w:color="auto" w:fill="0D6B83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68A9C8" w14:textId="3B956589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</w:rPr>
            </w:pPr>
            <w:r w:rsidRPr="00684DE7">
              <w:rPr>
                <w:rFonts w:ascii="Lato" w:hAnsi="Lato"/>
                <w:b/>
                <w:bCs/>
                <w:color w:val="F8F7F1"/>
                <w:sz w:val="20"/>
                <w:szCs w:val="20"/>
              </w:rPr>
              <w:t>MONTANT TOTAL</w:t>
            </w:r>
            <w:r w:rsidR="006022EA" w:rsidRPr="00684DE7">
              <w:rPr>
                <w:rFonts w:ascii="Lato" w:hAnsi="Lato"/>
                <w:b/>
                <w:bCs/>
                <w:color w:val="F8F7F1"/>
                <w:sz w:val="20"/>
                <w:szCs w:val="20"/>
              </w:rPr>
              <w:t xml:space="preserve"> CAD</w:t>
            </w:r>
          </w:p>
        </w:tc>
      </w:tr>
      <w:tr w:rsidR="005576AB" w:rsidRPr="00684DE7" w14:paraId="49A2C8FE" w14:textId="77777777" w:rsidTr="00F465C8">
        <w:trPr>
          <w:trHeight w:val="27"/>
        </w:trPr>
        <w:tc>
          <w:tcPr>
            <w:tcW w:w="5000" w:type="pct"/>
            <w:gridSpan w:val="4"/>
            <w:shd w:val="clear" w:color="auto" w:fill="F8F7F1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18C97A7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</w:rPr>
            </w:pPr>
            <w:r w:rsidRPr="00684DE7">
              <w:rPr>
                <w:rFonts w:ascii="Lato" w:hAnsi="Lato"/>
                <w:b/>
                <w:bCs/>
                <w:color w:val="000000"/>
                <w:sz w:val="20"/>
                <w:szCs w:val="20"/>
              </w:rPr>
              <w:t>SALAIRIES</w:t>
            </w:r>
          </w:p>
        </w:tc>
      </w:tr>
      <w:tr w:rsidR="005576AB" w:rsidRPr="00684DE7" w14:paraId="66FA0F83" w14:textId="77777777" w:rsidTr="00F465C8">
        <w:trPr>
          <w:trHeight w:val="139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505A4A0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4893443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A6D9A3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1F82040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684DE7" w14:paraId="5BAC0E22" w14:textId="77777777" w:rsidTr="00F465C8">
        <w:trPr>
          <w:trHeight w:val="20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3213BF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2C433A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B1BF4CB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8AD8CE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684DE7" w14:paraId="51F39572" w14:textId="77777777" w:rsidTr="00F465C8">
        <w:trPr>
          <w:trHeight w:val="20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2A70A23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D3CCE1D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0BBE980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3F9D1D4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F465C8" w14:paraId="3EEADCB3" w14:textId="77777777" w:rsidTr="00F465C8">
        <w:trPr>
          <w:trHeight w:val="27"/>
        </w:trPr>
        <w:tc>
          <w:tcPr>
            <w:tcW w:w="5000" w:type="pct"/>
            <w:gridSpan w:val="4"/>
            <w:shd w:val="clear" w:color="auto" w:fill="F8F7F1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8B911C1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  <w:lang w:val="fr-FR"/>
              </w:rPr>
            </w:pPr>
            <w:r w:rsidRPr="00684DE7">
              <w:rPr>
                <w:rFonts w:ascii="Lato" w:hAnsi="Lato"/>
                <w:b/>
                <w:bCs/>
                <w:color w:val="000000"/>
                <w:sz w:val="20"/>
                <w:szCs w:val="20"/>
                <w:lang w:val="fr-FR"/>
              </w:rPr>
              <w:t>LES DÉPLACEMENTS (PAR EXEMPLE, LES DÉPLACEMENTS AÉRIENS/TERRESTRES, LES INDEMNITÉS JOURNALIÈRES)</w:t>
            </w:r>
          </w:p>
        </w:tc>
      </w:tr>
      <w:tr w:rsidR="005576AB" w:rsidRPr="00F465C8" w14:paraId="3E7E71D5" w14:textId="77777777" w:rsidTr="00F465C8">
        <w:trPr>
          <w:trHeight w:val="27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32192B9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A0698ED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258E24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DCAF750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</w:tr>
      <w:tr w:rsidR="005576AB" w:rsidRPr="00F465C8" w14:paraId="72B8CFE7" w14:textId="77777777" w:rsidTr="00F465C8">
        <w:trPr>
          <w:trHeight w:val="27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3E1D3F2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8C9D0A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717655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5D54B5B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</w:tr>
      <w:tr w:rsidR="005576AB" w:rsidRPr="00F465C8" w14:paraId="4E3CEAB3" w14:textId="77777777" w:rsidTr="00F465C8">
        <w:trPr>
          <w:trHeight w:val="27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70CCCB3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115CB91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C2F39AA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C40D3E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  <w:lang w:val="fr-FR"/>
              </w:rPr>
            </w:pPr>
          </w:p>
        </w:tc>
      </w:tr>
      <w:tr w:rsidR="005576AB" w:rsidRPr="00684DE7" w14:paraId="5967844D" w14:textId="77777777" w:rsidTr="00F465C8">
        <w:trPr>
          <w:trHeight w:val="27"/>
        </w:trPr>
        <w:tc>
          <w:tcPr>
            <w:tcW w:w="5000" w:type="pct"/>
            <w:gridSpan w:val="4"/>
            <w:shd w:val="clear" w:color="auto" w:fill="F8F7F1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04B384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</w:rPr>
            </w:pPr>
            <w:r w:rsidRPr="00684DE7">
              <w:rPr>
                <w:rFonts w:ascii="Lato" w:hAnsi="Lato"/>
                <w:b/>
                <w:bCs/>
                <w:color w:val="000000"/>
                <w:sz w:val="20"/>
                <w:szCs w:val="20"/>
              </w:rPr>
              <w:t>ÉQUIPEMENT, MATÉRIEL ET FOURNITURES</w:t>
            </w:r>
          </w:p>
        </w:tc>
      </w:tr>
      <w:tr w:rsidR="005576AB" w:rsidRPr="00684DE7" w14:paraId="2945D96F" w14:textId="77777777" w:rsidTr="00F465C8">
        <w:trPr>
          <w:trHeight w:val="20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34B6466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E578282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368CF7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DCAD478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684DE7" w14:paraId="456C2EA8" w14:textId="77777777" w:rsidTr="00F465C8">
        <w:trPr>
          <w:trHeight w:val="27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7B348FE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043807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E632D8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A395B31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684DE7" w14:paraId="55A58349" w14:textId="77777777" w:rsidTr="00F465C8">
        <w:trPr>
          <w:trHeight w:val="27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46C449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E51BE1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6B6E24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B6D2807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684DE7" w14:paraId="2B17B90F" w14:textId="77777777" w:rsidTr="00F465C8">
        <w:trPr>
          <w:trHeight w:val="27"/>
        </w:trPr>
        <w:tc>
          <w:tcPr>
            <w:tcW w:w="5000" w:type="pct"/>
            <w:gridSpan w:val="4"/>
            <w:shd w:val="clear" w:color="auto" w:fill="F8F7F1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9AA7357" w14:textId="77777777" w:rsidR="005576AB" w:rsidRPr="00684DE7" w:rsidRDefault="005576AB" w:rsidP="00684DE7">
            <w:pPr>
              <w:pStyle w:val="NormalWeb"/>
              <w:spacing w:before="0" w:beforeAutospacing="0" w:after="0" w:afterAutospacing="0"/>
              <w:rPr>
                <w:rFonts w:ascii="Lato" w:hAnsi="Lato"/>
                <w:sz w:val="20"/>
                <w:szCs w:val="20"/>
              </w:rPr>
            </w:pPr>
            <w:r w:rsidRPr="00684DE7">
              <w:rPr>
                <w:rFonts w:ascii="Lato" w:hAnsi="Lato"/>
                <w:b/>
                <w:bCs/>
                <w:color w:val="000000"/>
                <w:sz w:val="20"/>
                <w:szCs w:val="20"/>
              </w:rPr>
              <w:t>AUTRES DÉPENSES</w:t>
            </w:r>
          </w:p>
        </w:tc>
      </w:tr>
      <w:tr w:rsidR="005576AB" w:rsidRPr="00684DE7" w14:paraId="14D16F4E" w14:textId="77777777" w:rsidTr="00F465C8">
        <w:trPr>
          <w:trHeight w:val="27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8232FDE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8F03311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1E3B75F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7FE60BA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684DE7" w14:paraId="00D17C14" w14:textId="77777777" w:rsidTr="00F465C8">
        <w:trPr>
          <w:trHeight w:val="27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1A7C280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DD870F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C932D21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5372D4C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684DE7" w14:paraId="3710CF9B" w14:textId="77777777" w:rsidTr="00F465C8">
        <w:trPr>
          <w:trHeight w:val="27"/>
        </w:trPr>
        <w:tc>
          <w:tcPr>
            <w:tcW w:w="1098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91B8F8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95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471FAA8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930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3A9C815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577" w:type="pct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36DD1A7" w14:textId="77777777" w:rsidR="005576AB" w:rsidRPr="00684DE7" w:rsidRDefault="005576AB" w:rsidP="00684DE7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5576AB" w:rsidRPr="00684DE7" w14:paraId="608D94D1" w14:textId="77777777" w:rsidTr="00F465C8">
        <w:trPr>
          <w:trHeight w:val="314"/>
        </w:trPr>
        <w:tc>
          <w:tcPr>
            <w:tcW w:w="3423" w:type="pct"/>
            <w:gridSpan w:val="3"/>
            <w:shd w:val="clear" w:color="auto" w:fill="0D6B83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F94248" w14:textId="0688BF15" w:rsidR="005576AB" w:rsidRPr="00684DE7" w:rsidRDefault="005576AB" w:rsidP="00684DE7">
            <w:pPr>
              <w:pStyle w:val="NormalWeb"/>
              <w:spacing w:before="0" w:beforeAutospacing="0" w:after="0" w:afterAutospacing="0"/>
              <w:jc w:val="right"/>
              <w:rPr>
                <w:rFonts w:ascii="Lato" w:hAnsi="Lato"/>
                <w:sz w:val="20"/>
                <w:szCs w:val="20"/>
              </w:rPr>
            </w:pPr>
            <w:r w:rsidRPr="00684DE7">
              <w:rPr>
                <w:rFonts w:ascii="Lato" w:hAnsi="Lato"/>
                <w:b/>
                <w:bCs/>
                <w:color w:val="FFFFFF"/>
                <w:sz w:val="20"/>
                <w:szCs w:val="20"/>
              </w:rPr>
              <w:t>BUDGET TOTAL</w:t>
            </w:r>
            <w:r w:rsidR="00684DE7">
              <w:rPr>
                <w:rFonts w:ascii="Lato" w:hAnsi="Lato"/>
                <w:b/>
                <w:bCs/>
                <w:color w:val="FFFFFF"/>
                <w:sz w:val="20"/>
                <w:szCs w:val="20"/>
              </w:rPr>
              <w:t xml:space="preserve"> (CAD)</w:t>
            </w:r>
          </w:p>
        </w:tc>
        <w:tc>
          <w:tcPr>
            <w:tcW w:w="1577" w:type="pct"/>
            <w:shd w:val="clear" w:color="auto" w:fill="0D6B83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77076E1" w14:textId="2ACEEED1" w:rsidR="005576AB" w:rsidRPr="00684DE7" w:rsidRDefault="005576AB" w:rsidP="00684DE7">
            <w:pPr>
              <w:rPr>
                <w:rFonts w:ascii="Lato" w:hAnsi="Lato"/>
                <w:color w:val="FFFFFF" w:themeColor="background1"/>
                <w:sz w:val="20"/>
                <w:szCs w:val="20"/>
              </w:rPr>
            </w:pPr>
          </w:p>
        </w:tc>
      </w:tr>
    </w:tbl>
    <w:p w14:paraId="556C377B" w14:textId="1B5CB596" w:rsidR="00DC753E" w:rsidRPr="00753805" w:rsidRDefault="00DC753E" w:rsidP="00DC753E">
      <w:pPr>
        <w:rPr>
          <w:rFonts w:ascii="Source Sans Pro" w:hAnsi="Source Sans Pro"/>
        </w:rPr>
      </w:pPr>
    </w:p>
    <w:sectPr w:rsidR="00DC753E" w:rsidRPr="00753805" w:rsidSect="00BA3B0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566" w:right="1440" w:bottom="1440" w:left="1440" w:header="68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3D8CE" w14:textId="77777777" w:rsidR="00131AFC" w:rsidRDefault="00131AFC" w:rsidP="00DC753E">
      <w:r>
        <w:separator/>
      </w:r>
    </w:p>
  </w:endnote>
  <w:endnote w:type="continuationSeparator" w:id="0">
    <w:p w14:paraId="4F1803FD" w14:textId="77777777" w:rsidR="00131AFC" w:rsidRDefault="00131AFC" w:rsidP="00DC753E">
      <w:r>
        <w:continuationSeparator/>
      </w:r>
    </w:p>
  </w:endnote>
  <w:endnote w:type="continuationNotice" w:id="1">
    <w:p w14:paraId="15955553" w14:textId="77777777" w:rsidR="00131AFC" w:rsidRDefault="00131A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ntserrat"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FlyTrap">
    <w:altName w:val="Calibri"/>
    <w:panose1 w:val="020B0604020202020204"/>
    <w:charset w:val="00"/>
    <w:family w:val="auto"/>
    <w:notTrueType/>
    <w:pitch w:val="variable"/>
    <w:sig w:usb0="80000003" w:usb1="00000040" w:usb2="00000000" w:usb3="00000000" w:csb0="0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Lato">
    <w:panose1 w:val="020B0604020202020204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2D253" w14:textId="77777777" w:rsidR="005E0C21" w:rsidRDefault="005E0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85C96" w14:textId="034A11B9" w:rsidR="00DC753E" w:rsidRDefault="00DC753E">
    <w:pPr>
      <w:pStyle w:val="Footer"/>
    </w:pPr>
    <w:r w:rsidRPr="00DC753E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20FD82" wp14:editId="3D0DADA0">
              <wp:simplePos x="0" y="0"/>
              <wp:positionH relativeFrom="column">
                <wp:posOffset>4076065</wp:posOffset>
              </wp:positionH>
              <wp:positionV relativeFrom="paragraph">
                <wp:posOffset>-181981</wp:posOffset>
              </wp:positionV>
              <wp:extent cx="1905000" cy="474345"/>
              <wp:effectExtent l="0" t="0" r="0" b="825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05000" cy="474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0C65BC3" w14:textId="77777777" w:rsidR="00DC753E" w:rsidRPr="006A36E2" w:rsidRDefault="00DC753E" w:rsidP="00DC753E">
                          <w:pPr>
                            <w:jc w:val="right"/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6A36E2"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  <w:t>www.mecce.ca</w:t>
                          </w:r>
                        </w:p>
                        <w:p w14:paraId="74BB07AD" w14:textId="77777777" w:rsidR="00DC753E" w:rsidRPr="006A36E2" w:rsidRDefault="00DC753E" w:rsidP="00DC753E">
                          <w:pPr>
                            <w:jc w:val="right"/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6A36E2"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  <w:t>@SEPNetwor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20FD82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left:0;text-align:left;margin-left:320.95pt;margin-top:-14.35pt;width:150pt;height:37.3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" filled="f" stroked="f" strokeweight=".5pt">
              <v:textbox inset="0,0,0,0">
                <w:txbxContent>
                  <w:p w14:paraId="20C65BC3" w14:textId="77777777" w:rsidR="00DC753E" w:rsidRPr="006A36E2" w:rsidRDefault="00DC753E" w:rsidP="00DC753E">
                    <w:pPr>
                      <w:jc w:val="right"/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</w:pPr>
                    <w:r w:rsidRPr="006A36E2"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  <w:t>www.mecce.ca</w:t>
                    </w:r>
                  </w:p>
                  <w:p w14:paraId="74BB07AD" w14:textId="77777777" w:rsidR="00DC753E" w:rsidRPr="006A36E2" w:rsidRDefault="00DC753E" w:rsidP="00DC753E">
                    <w:pPr>
                      <w:jc w:val="right"/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</w:pPr>
                    <w:r w:rsidRPr="006A36E2"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  <w:t>@SEPNetwork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7F49E" w14:textId="6255F9A4" w:rsidR="00DC753E" w:rsidRDefault="006122C9">
    <w:pPr>
      <w:pStyle w:val="Footer"/>
    </w:pPr>
    <w:r w:rsidRPr="00DC753E">
      <w:rPr>
        <w:noProof/>
      </w:rPr>
      <w:drawing>
        <wp:anchor distT="0" distB="0" distL="114300" distR="114300" simplePos="0" relativeHeight="251658242" behindDoc="0" locked="0" layoutInCell="1" allowOverlap="1" wp14:anchorId="19177BA3" wp14:editId="0926BF3E">
          <wp:simplePos x="0" y="0"/>
          <wp:positionH relativeFrom="column">
            <wp:posOffset>-186810</wp:posOffset>
          </wp:positionH>
          <wp:positionV relativeFrom="paragraph">
            <wp:posOffset>-169545</wp:posOffset>
          </wp:positionV>
          <wp:extent cx="4443428" cy="504000"/>
          <wp:effectExtent l="0" t="0" r="1905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3428" cy="50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753E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F9B2CFB" wp14:editId="2E837382">
              <wp:simplePos x="0" y="0"/>
              <wp:positionH relativeFrom="column">
                <wp:posOffset>4018867</wp:posOffset>
              </wp:positionH>
              <wp:positionV relativeFrom="paragraph">
                <wp:posOffset>-120602</wp:posOffset>
              </wp:positionV>
              <wp:extent cx="1905000" cy="474345"/>
              <wp:effectExtent l="0" t="0" r="0" b="825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05000" cy="474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2C796D" w14:textId="77777777" w:rsidR="00DC753E" w:rsidRPr="006122C9" w:rsidRDefault="00DC753E" w:rsidP="00DC753E">
                          <w:pPr>
                            <w:jc w:val="right"/>
                            <w:rPr>
                              <w:rFonts w:ascii="Montserrat" w:hAnsi="Montserrat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6122C9">
                            <w:rPr>
                              <w:rFonts w:ascii="Montserrat" w:hAnsi="Montserrat"/>
                              <w:b/>
                              <w:bCs/>
                              <w:sz w:val="18"/>
                              <w:szCs w:val="18"/>
                            </w:rPr>
                            <w:t>www.mecce.ca</w:t>
                          </w:r>
                        </w:p>
                        <w:p w14:paraId="193B3466" w14:textId="77777777" w:rsidR="00DC753E" w:rsidRPr="006122C9" w:rsidRDefault="00DC753E" w:rsidP="00DC753E">
                          <w:pPr>
                            <w:jc w:val="right"/>
                            <w:rPr>
                              <w:rFonts w:ascii="Montserrat" w:hAnsi="Montserrat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6122C9">
                            <w:rPr>
                              <w:rFonts w:ascii="Montserrat" w:hAnsi="Montserrat"/>
                              <w:b/>
                              <w:bCs/>
                              <w:sz w:val="18"/>
                              <w:szCs w:val="18"/>
                            </w:rPr>
                            <w:t>@SEPNetwor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9B2C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left:0;text-align:left;margin-left:316.45pt;margin-top:-9.5pt;width:150pt;height:37.3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" filled="f" stroked="f" strokeweight=".5pt">
              <v:textbox inset="0,0,0,0">
                <w:txbxContent>
                  <w:p w14:paraId="642C796D" w14:textId="77777777" w:rsidR="00DC753E" w:rsidRPr="006122C9" w:rsidRDefault="00DC753E" w:rsidP="00DC753E">
                    <w:pPr>
                      <w:jc w:val="right"/>
                      <w:rPr>
                        <w:rFonts w:ascii="Montserrat" w:hAnsi="Montserrat"/>
                        <w:b/>
                        <w:bCs/>
                        <w:sz w:val="18"/>
                        <w:szCs w:val="18"/>
                      </w:rPr>
                    </w:pPr>
                    <w:r w:rsidRPr="006122C9">
                      <w:rPr>
                        <w:rFonts w:ascii="Montserrat" w:hAnsi="Montserrat"/>
                        <w:b/>
                        <w:bCs/>
                        <w:sz w:val="18"/>
                        <w:szCs w:val="18"/>
                      </w:rPr>
                      <w:t>www.mecce.ca</w:t>
                    </w:r>
                  </w:p>
                  <w:p w14:paraId="193B3466" w14:textId="77777777" w:rsidR="00DC753E" w:rsidRPr="006122C9" w:rsidRDefault="00DC753E" w:rsidP="00DC753E">
                    <w:pPr>
                      <w:jc w:val="right"/>
                      <w:rPr>
                        <w:rFonts w:ascii="Montserrat" w:hAnsi="Montserrat"/>
                        <w:b/>
                        <w:bCs/>
                        <w:sz w:val="18"/>
                        <w:szCs w:val="18"/>
                      </w:rPr>
                    </w:pPr>
                    <w:r w:rsidRPr="006122C9">
                      <w:rPr>
                        <w:rFonts w:ascii="Montserrat" w:hAnsi="Montserrat"/>
                        <w:b/>
                        <w:bCs/>
                        <w:sz w:val="18"/>
                        <w:szCs w:val="18"/>
                      </w:rPr>
                      <w:t>@SEPNetwork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7F13C" w14:textId="77777777" w:rsidR="00131AFC" w:rsidRDefault="00131AFC" w:rsidP="00DC753E">
      <w:r>
        <w:separator/>
      </w:r>
    </w:p>
  </w:footnote>
  <w:footnote w:type="continuationSeparator" w:id="0">
    <w:p w14:paraId="26E30C38" w14:textId="77777777" w:rsidR="00131AFC" w:rsidRDefault="00131AFC" w:rsidP="00DC753E">
      <w:r>
        <w:continuationSeparator/>
      </w:r>
    </w:p>
  </w:footnote>
  <w:footnote w:type="continuationNotice" w:id="1">
    <w:p w14:paraId="345F3769" w14:textId="77777777" w:rsidR="00131AFC" w:rsidRDefault="00131A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3852631"/>
      <w:docPartObj>
        <w:docPartGallery w:val="Page Numbers (Top of Page)"/>
        <w:docPartUnique/>
      </w:docPartObj>
    </w:sdtPr>
    <w:sdtContent>
      <w:p w14:paraId="6339A837" w14:textId="68EABAA7" w:rsidR="00807224" w:rsidRDefault="00807224" w:rsidP="00911FD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361FA0" w14:textId="77777777" w:rsidR="00807224" w:rsidRDefault="00807224" w:rsidP="0080722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Source Sans Pro" w:hAnsi="Source Sans Pro"/>
      </w:rPr>
      <w:id w:val="72864164"/>
      <w:docPartObj>
        <w:docPartGallery w:val="Page Numbers (Top of Page)"/>
        <w:docPartUnique/>
      </w:docPartObj>
    </w:sdtPr>
    <w:sdtContent>
      <w:p w14:paraId="16C34A29" w14:textId="7E94FE35" w:rsidR="00807224" w:rsidRPr="00A4151A" w:rsidRDefault="00807224" w:rsidP="00911FDD">
        <w:pPr>
          <w:pStyle w:val="Header"/>
          <w:framePr w:wrap="none" w:vAnchor="text" w:hAnchor="margin" w:xAlign="right" w:y="1"/>
          <w:rPr>
            <w:rStyle w:val="PageNumber"/>
            <w:rFonts w:ascii="Source Sans Pro" w:hAnsi="Source Sans Pro"/>
          </w:rPr>
        </w:pPr>
        <w:r w:rsidRPr="00A4151A">
          <w:rPr>
            <w:rStyle w:val="PageNumber"/>
            <w:rFonts w:ascii="Source Sans Pro" w:hAnsi="Source Sans Pro"/>
          </w:rPr>
          <w:fldChar w:fldCharType="begin"/>
        </w:r>
        <w:r w:rsidRPr="00A4151A">
          <w:rPr>
            <w:rStyle w:val="PageNumber"/>
            <w:rFonts w:ascii="Source Sans Pro" w:hAnsi="Source Sans Pro"/>
          </w:rPr>
          <w:instrText xml:space="preserve"> PAGE </w:instrText>
        </w:r>
        <w:r w:rsidRPr="00A4151A">
          <w:rPr>
            <w:rStyle w:val="PageNumber"/>
            <w:rFonts w:ascii="Source Sans Pro" w:hAnsi="Source Sans Pro"/>
          </w:rPr>
          <w:fldChar w:fldCharType="separate"/>
        </w:r>
        <w:r w:rsidRPr="00A4151A">
          <w:rPr>
            <w:rStyle w:val="PageNumber"/>
            <w:rFonts w:ascii="Source Sans Pro" w:hAnsi="Source Sans Pro"/>
            <w:noProof/>
          </w:rPr>
          <w:t>3</w:t>
        </w:r>
        <w:r w:rsidRPr="00A4151A">
          <w:rPr>
            <w:rStyle w:val="PageNumber"/>
            <w:rFonts w:ascii="Source Sans Pro" w:hAnsi="Source Sans Pro"/>
          </w:rPr>
          <w:fldChar w:fldCharType="end"/>
        </w:r>
      </w:p>
    </w:sdtContent>
  </w:sdt>
  <w:p w14:paraId="5BA5B431" w14:textId="2E20BA5E" w:rsidR="00807224" w:rsidRPr="00F728EB" w:rsidRDefault="00807224" w:rsidP="00807224">
    <w:pPr>
      <w:pStyle w:val="Header"/>
      <w:ind w:right="360"/>
      <w:rPr>
        <w:rFonts w:ascii="Source Sans Pro" w:hAnsi="Source Sans Pro"/>
        <w:lang w:val="en-US"/>
      </w:rPr>
    </w:pPr>
    <w:r w:rsidRPr="00F728EB">
      <w:rPr>
        <w:rFonts w:ascii="Source Sans Pro" w:hAnsi="Source Sans Pro"/>
        <w:lang w:val="en-US"/>
      </w:rPr>
      <w:t xml:space="preserve">MECCE Project: </w:t>
    </w:r>
    <w:r w:rsidR="0066562E" w:rsidRPr="00F728EB">
      <w:rPr>
        <w:rFonts w:ascii="Source Sans Pro" w:hAnsi="Source Sans Pro"/>
        <w:lang w:val="en-US"/>
      </w:rPr>
      <w:t xml:space="preserve">Qualitative </w:t>
    </w:r>
    <w:r w:rsidRPr="00F728EB">
      <w:rPr>
        <w:rFonts w:ascii="Source Sans Pro" w:hAnsi="Source Sans Pro"/>
        <w:lang w:val="en-US"/>
      </w:rPr>
      <w:t>Case Stud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74A7C" w14:textId="28EE0E8B" w:rsidR="005E0C21" w:rsidRDefault="006331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62F9CA84" wp14:editId="042782B0">
              <wp:simplePos x="0" y="0"/>
              <wp:positionH relativeFrom="column">
                <wp:posOffset>-957532</wp:posOffset>
              </wp:positionH>
              <wp:positionV relativeFrom="paragraph">
                <wp:posOffset>189302</wp:posOffset>
              </wp:positionV>
              <wp:extent cx="7848600" cy="102870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8600" cy="1028700"/>
                        <a:chOff x="0" y="0"/>
                        <a:chExt cx="7848600" cy="1028700"/>
                      </a:xfrm>
                    </wpg:grpSpPr>
                    <wps:wsp>
                      <wps:cNvPr id="267896027" name="Text Box 4"/>
                      <wps:cNvSpPr txBox="1"/>
                      <wps:spPr>
                        <a:xfrm>
                          <a:off x="0" y="0"/>
                          <a:ext cx="7848600" cy="1028700"/>
                        </a:xfrm>
                        <a:prstGeom prst="rect">
                          <a:avLst/>
                        </a:prstGeom>
                        <a:solidFill>
                          <a:srgbClr val="242D3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976C58" w14:textId="77777777" w:rsidR="006122C9" w:rsidRPr="00765F93" w:rsidRDefault="006122C9" w:rsidP="006122C9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144000" rIns="91440" bIns="144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Picture 8" descr="Text&#10;&#10;Description automatically generated with low confidence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8521" y="0"/>
                          <a:ext cx="2380615" cy="10223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2F9CA84" id="Group 2" o:spid="_x0000_s1027" style="position:absolute;left:0;text-align:left;margin-left:-75.4pt;margin-top:14.9pt;width:618pt;height:81pt;z-index:251658243" coordsize="78486,10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width:78486;height:1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" fillcolor="#242d34" stroked="f" strokeweight=".5pt">
                <v:textbox inset=",4mm,,4mm">
                  <w:txbxContent>
                    <w:p w14:paraId="24976C58" w14:textId="77777777" w:rsidR="006122C9" w:rsidRPr="00765F93" w:rsidRDefault="006122C9" w:rsidP="006122C9">
                      <w:pPr>
                        <w:jc w:val="right"/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9" type="#_x0000_t75" alt="Text&#10;&#10;Description automatically generated with low confidence" style="position:absolute;left:8885;width:23806;height:10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">
                <v:imagedata r:id="rId2" o:title="Text&#10;&#10;Description automatically generated with low confidence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31F9"/>
    <w:multiLevelType w:val="multilevel"/>
    <w:tmpl w:val="DAAA2C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72A532F"/>
    <w:multiLevelType w:val="multilevel"/>
    <w:tmpl w:val="06646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023C17"/>
    <w:multiLevelType w:val="hybridMultilevel"/>
    <w:tmpl w:val="8CDC72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B643B2"/>
    <w:multiLevelType w:val="hybridMultilevel"/>
    <w:tmpl w:val="B25611CE"/>
    <w:lvl w:ilvl="0" w:tplc="7604FB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630E99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EC4D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0C40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6F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883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0ACE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3EA9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00B6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52182"/>
    <w:multiLevelType w:val="multilevel"/>
    <w:tmpl w:val="3AB250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E3E311A"/>
    <w:multiLevelType w:val="hybridMultilevel"/>
    <w:tmpl w:val="CB284B44"/>
    <w:lvl w:ilvl="0" w:tplc="DFBE3DB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2DB87C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EE4E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EDD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84AD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36FE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B62C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149C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9441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E85D79"/>
    <w:multiLevelType w:val="hybridMultilevel"/>
    <w:tmpl w:val="58BEE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623DB2"/>
    <w:multiLevelType w:val="hybridMultilevel"/>
    <w:tmpl w:val="1662F492"/>
    <w:lvl w:ilvl="0" w:tplc="1636733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B1619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F43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60DA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2CFF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F4A4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E23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50C1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7C2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287664">
    <w:abstractNumId w:val="5"/>
  </w:num>
  <w:num w:numId="2" w16cid:durableId="981468129">
    <w:abstractNumId w:val="3"/>
  </w:num>
  <w:num w:numId="3" w16cid:durableId="1982996780">
    <w:abstractNumId w:val="7"/>
  </w:num>
  <w:num w:numId="4" w16cid:durableId="1672173399">
    <w:abstractNumId w:val="6"/>
  </w:num>
  <w:num w:numId="5" w16cid:durableId="702100757">
    <w:abstractNumId w:val="2"/>
  </w:num>
  <w:num w:numId="6" w16cid:durableId="1145318475">
    <w:abstractNumId w:val="0"/>
  </w:num>
  <w:num w:numId="7" w16cid:durableId="222719594">
    <w:abstractNumId w:val="4"/>
  </w:num>
  <w:num w:numId="8" w16cid:durableId="1728913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gZSBiYWBiYGJko6SsGpxcWZ+XkgBUa1AOnAdjIsAAAA"/>
  </w:docVars>
  <w:rsids>
    <w:rsidRoot w:val="00DC753E"/>
    <w:rsid w:val="00001C12"/>
    <w:rsid w:val="000240A9"/>
    <w:rsid w:val="0003042D"/>
    <w:rsid w:val="00034863"/>
    <w:rsid w:val="00036190"/>
    <w:rsid w:val="00037E41"/>
    <w:rsid w:val="000466F3"/>
    <w:rsid w:val="00054CF9"/>
    <w:rsid w:val="000575C7"/>
    <w:rsid w:val="00075CCC"/>
    <w:rsid w:val="0007657B"/>
    <w:rsid w:val="000779A0"/>
    <w:rsid w:val="00081EAE"/>
    <w:rsid w:val="000834F0"/>
    <w:rsid w:val="0008693D"/>
    <w:rsid w:val="00091C07"/>
    <w:rsid w:val="0009465F"/>
    <w:rsid w:val="000955C7"/>
    <w:rsid w:val="00096B85"/>
    <w:rsid w:val="000A2988"/>
    <w:rsid w:val="000A2BA6"/>
    <w:rsid w:val="000B0C66"/>
    <w:rsid w:val="000B1DEF"/>
    <w:rsid w:val="000C1E63"/>
    <w:rsid w:val="000C4C95"/>
    <w:rsid w:val="000C7DEA"/>
    <w:rsid w:val="000E48A6"/>
    <w:rsid w:val="000E4C57"/>
    <w:rsid w:val="000E631D"/>
    <w:rsid w:val="000F0582"/>
    <w:rsid w:val="000F08E6"/>
    <w:rsid w:val="000F0CB8"/>
    <w:rsid w:val="0010329A"/>
    <w:rsid w:val="0011020B"/>
    <w:rsid w:val="00110555"/>
    <w:rsid w:val="00111EA5"/>
    <w:rsid w:val="001125B0"/>
    <w:rsid w:val="00112668"/>
    <w:rsid w:val="00117885"/>
    <w:rsid w:val="00127782"/>
    <w:rsid w:val="00131AFC"/>
    <w:rsid w:val="00147B76"/>
    <w:rsid w:val="001504A5"/>
    <w:rsid w:val="00156C01"/>
    <w:rsid w:val="001803F1"/>
    <w:rsid w:val="001971D5"/>
    <w:rsid w:val="001A0CB9"/>
    <w:rsid w:val="001A0D40"/>
    <w:rsid w:val="001A6060"/>
    <w:rsid w:val="001A6542"/>
    <w:rsid w:val="001B457F"/>
    <w:rsid w:val="001C1A72"/>
    <w:rsid w:val="001C598B"/>
    <w:rsid w:val="001C6687"/>
    <w:rsid w:val="001C7012"/>
    <w:rsid w:val="001E169D"/>
    <w:rsid w:val="001E388F"/>
    <w:rsid w:val="001F0F4B"/>
    <w:rsid w:val="001F1365"/>
    <w:rsid w:val="001F15BF"/>
    <w:rsid w:val="00206641"/>
    <w:rsid w:val="0020F2C2"/>
    <w:rsid w:val="00232939"/>
    <w:rsid w:val="00281239"/>
    <w:rsid w:val="00282055"/>
    <w:rsid w:val="00291F34"/>
    <w:rsid w:val="00296190"/>
    <w:rsid w:val="002A485F"/>
    <w:rsid w:val="002A736A"/>
    <w:rsid w:val="002C2DB1"/>
    <w:rsid w:val="002D1D8A"/>
    <w:rsid w:val="002D25CF"/>
    <w:rsid w:val="002D492E"/>
    <w:rsid w:val="002E5665"/>
    <w:rsid w:val="003024FA"/>
    <w:rsid w:val="00306FD6"/>
    <w:rsid w:val="00311073"/>
    <w:rsid w:val="00311D78"/>
    <w:rsid w:val="00322EE6"/>
    <w:rsid w:val="00325356"/>
    <w:rsid w:val="003331F3"/>
    <w:rsid w:val="0033710A"/>
    <w:rsid w:val="00350B96"/>
    <w:rsid w:val="00355016"/>
    <w:rsid w:val="00357A32"/>
    <w:rsid w:val="0036215A"/>
    <w:rsid w:val="0037329B"/>
    <w:rsid w:val="00382D03"/>
    <w:rsid w:val="00392C20"/>
    <w:rsid w:val="00396EE9"/>
    <w:rsid w:val="003A4DE4"/>
    <w:rsid w:val="003B2592"/>
    <w:rsid w:val="003B3EB4"/>
    <w:rsid w:val="003B5117"/>
    <w:rsid w:val="003B69D8"/>
    <w:rsid w:val="003C2CA1"/>
    <w:rsid w:val="003C49EF"/>
    <w:rsid w:val="003D4AB3"/>
    <w:rsid w:val="003E4368"/>
    <w:rsid w:val="003F235E"/>
    <w:rsid w:val="003F69F5"/>
    <w:rsid w:val="00400A0C"/>
    <w:rsid w:val="00402199"/>
    <w:rsid w:val="004036B1"/>
    <w:rsid w:val="004046A8"/>
    <w:rsid w:val="00410D3D"/>
    <w:rsid w:val="0041469D"/>
    <w:rsid w:val="00414FDC"/>
    <w:rsid w:val="00422545"/>
    <w:rsid w:val="00423C3C"/>
    <w:rsid w:val="00432F2C"/>
    <w:rsid w:val="004368EC"/>
    <w:rsid w:val="00441336"/>
    <w:rsid w:val="00446082"/>
    <w:rsid w:val="00466499"/>
    <w:rsid w:val="0046770E"/>
    <w:rsid w:val="00472F0E"/>
    <w:rsid w:val="00491795"/>
    <w:rsid w:val="00492760"/>
    <w:rsid w:val="00492BAA"/>
    <w:rsid w:val="004A0A1A"/>
    <w:rsid w:val="004A2EDF"/>
    <w:rsid w:val="004A3E0B"/>
    <w:rsid w:val="004A737B"/>
    <w:rsid w:val="004B0E00"/>
    <w:rsid w:val="004B4826"/>
    <w:rsid w:val="004B615E"/>
    <w:rsid w:val="004D4439"/>
    <w:rsid w:val="004E19B9"/>
    <w:rsid w:val="004E2B45"/>
    <w:rsid w:val="004E3F8F"/>
    <w:rsid w:val="005004F8"/>
    <w:rsid w:val="005070FE"/>
    <w:rsid w:val="00511107"/>
    <w:rsid w:val="005346DA"/>
    <w:rsid w:val="0054197C"/>
    <w:rsid w:val="00542BFC"/>
    <w:rsid w:val="005531F7"/>
    <w:rsid w:val="005576AB"/>
    <w:rsid w:val="00561882"/>
    <w:rsid w:val="00571BDC"/>
    <w:rsid w:val="005838A2"/>
    <w:rsid w:val="0058738E"/>
    <w:rsid w:val="00595E96"/>
    <w:rsid w:val="005A0F12"/>
    <w:rsid w:val="005A400C"/>
    <w:rsid w:val="005A4CAE"/>
    <w:rsid w:val="005B21F1"/>
    <w:rsid w:val="005B3A0E"/>
    <w:rsid w:val="005B410A"/>
    <w:rsid w:val="005D36FD"/>
    <w:rsid w:val="005E0C21"/>
    <w:rsid w:val="005E34D4"/>
    <w:rsid w:val="005E7D16"/>
    <w:rsid w:val="005F1150"/>
    <w:rsid w:val="005F596A"/>
    <w:rsid w:val="006022EA"/>
    <w:rsid w:val="006122C9"/>
    <w:rsid w:val="006126DE"/>
    <w:rsid w:val="006126EB"/>
    <w:rsid w:val="00616497"/>
    <w:rsid w:val="006217C0"/>
    <w:rsid w:val="0063311A"/>
    <w:rsid w:val="006520E5"/>
    <w:rsid w:val="0065694E"/>
    <w:rsid w:val="006635D5"/>
    <w:rsid w:val="0066562E"/>
    <w:rsid w:val="006718D1"/>
    <w:rsid w:val="00675018"/>
    <w:rsid w:val="00677CC8"/>
    <w:rsid w:val="00677D05"/>
    <w:rsid w:val="00683174"/>
    <w:rsid w:val="0068493F"/>
    <w:rsid w:val="00684DE7"/>
    <w:rsid w:val="006854E9"/>
    <w:rsid w:val="006857BE"/>
    <w:rsid w:val="00694E79"/>
    <w:rsid w:val="006A368A"/>
    <w:rsid w:val="006A36E2"/>
    <w:rsid w:val="006A4108"/>
    <w:rsid w:val="006A4365"/>
    <w:rsid w:val="006B5018"/>
    <w:rsid w:val="006B7F69"/>
    <w:rsid w:val="006C528F"/>
    <w:rsid w:val="006D78C2"/>
    <w:rsid w:val="006D7CD6"/>
    <w:rsid w:val="006E1A1B"/>
    <w:rsid w:val="006E2451"/>
    <w:rsid w:val="006E510C"/>
    <w:rsid w:val="006F575C"/>
    <w:rsid w:val="00704834"/>
    <w:rsid w:val="007109F4"/>
    <w:rsid w:val="0071253D"/>
    <w:rsid w:val="00716235"/>
    <w:rsid w:val="00716474"/>
    <w:rsid w:val="007320E6"/>
    <w:rsid w:val="00733AE9"/>
    <w:rsid w:val="00733ED8"/>
    <w:rsid w:val="007363C0"/>
    <w:rsid w:val="0073771E"/>
    <w:rsid w:val="00737D5C"/>
    <w:rsid w:val="00740C46"/>
    <w:rsid w:val="00741F37"/>
    <w:rsid w:val="00744BBE"/>
    <w:rsid w:val="007505CD"/>
    <w:rsid w:val="00753805"/>
    <w:rsid w:val="00755BC9"/>
    <w:rsid w:val="00775D3A"/>
    <w:rsid w:val="007819ED"/>
    <w:rsid w:val="007910D6"/>
    <w:rsid w:val="00797029"/>
    <w:rsid w:val="007A215F"/>
    <w:rsid w:val="007A7873"/>
    <w:rsid w:val="007B180A"/>
    <w:rsid w:val="007B2BAE"/>
    <w:rsid w:val="007B51D2"/>
    <w:rsid w:val="007C3D1B"/>
    <w:rsid w:val="007C5BB9"/>
    <w:rsid w:val="007D7C68"/>
    <w:rsid w:val="00801492"/>
    <w:rsid w:val="00807224"/>
    <w:rsid w:val="00817A49"/>
    <w:rsid w:val="008218EB"/>
    <w:rsid w:val="00824032"/>
    <w:rsid w:val="00826C08"/>
    <w:rsid w:val="008370AC"/>
    <w:rsid w:val="00840BAA"/>
    <w:rsid w:val="008410A5"/>
    <w:rsid w:val="00843035"/>
    <w:rsid w:val="00860A6E"/>
    <w:rsid w:val="00866787"/>
    <w:rsid w:val="00874946"/>
    <w:rsid w:val="00884BCA"/>
    <w:rsid w:val="0088615E"/>
    <w:rsid w:val="0089766B"/>
    <w:rsid w:val="008A0CDD"/>
    <w:rsid w:val="008A70A9"/>
    <w:rsid w:val="008B43C0"/>
    <w:rsid w:val="008B43EE"/>
    <w:rsid w:val="008C71FF"/>
    <w:rsid w:val="008D634E"/>
    <w:rsid w:val="008E53BE"/>
    <w:rsid w:val="008F400A"/>
    <w:rsid w:val="008F7E82"/>
    <w:rsid w:val="008F7EA4"/>
    <w:rsid w:val="00902DB9"/>
    <w:rsid w:val="00910D3B"/>
    <w:rsid w:val="00912C40"/>
    <w:rsid w:val="00915322"/>
    <w:rsid w:val="009315F9"/>
    <w:rsid w:val="009357FA"/>
    <w:rsid w:val="00941E08"/>
    <w:rsid w:val="00952BCD"/>
    <w:rsid w:val="0095773A"/>
    <w:rsid w:val="00990BA7"/>
    <w:rsid w:val="009A5734"/>
    <w:rsid w:val="009B25EE"/>
    <w:rsid w:val="009C02EB"/>
    <w:rsid w:val="009D43B3"/>
    <w:rsid w:val="009D7654"/>
    <w:rsid w:val="009E3319"/>
    <w:rsid w:val="00A20208"/>
    <w:rsid w:val="00A2407E"/>
    <w:rsid w:val="00A268FA"/>
    <w:rsid w:val="00A27780"/>
    <w:rsid w:val="00A4151A"/>
    <w:rsid w:val="00A544DE"/>
    <w:rsid w:val="00A62C8A"/>
    <w:rsid w:val="00A635F9"/>
    <w:rsid w:val="00A65202"/>
    <w:rsid w:val="00A716EE"/>
    <w:rsid w:val="00A95A22"/>
    <w:rsid w:val="00A97482"/>
    <w:rsid w:val="00AA6D50"/>
    <w:rsid w:val="00AB5272"/>
    <w:rsid w:val="00AC0176"/>
    <w:rsid w:val="00AC414F"/>
    <w:rsid w:val="00AC5DB1"/>
    <w:rsid w:val="00AD0DAA"/>
    <w:rsid w:val="00AD3B93"/>
    <w:rsid w:val="00AF32F0"/>
    <w:rsid w:val="00AF582C"/>
    <w:rsid w:val="00AF6C51"/>
    <w:rsid w:val="00B146E4"/>
    <w:rsid w:val="00B17502"/>
    <w:rsid w:val="00B206DF"/>
    <w:rsid w:val="00B26226"/>
    <w:rsid w:val="00B33CA1"/>
    <w:rsid w:val="00B36B1F"/>
    <w:rsid w:val="00B46431"/>
    <w:rsid w:val="00B46983"/>
    <w:rsid w:val="00B57198"/>
    <w:rsid w:val="00B636C2"/>
    <w:rsid w:val="00B66D07"/>
    <w:rsid w:val="00B83576"/>
    <w:rsid w:val="00B8452B"/>
    <w:rsid w:val="00B922E7"/>
    <w:rsid w:val="00B94618"/>
    <w:rsid w:val="00BA3B0E"/>
    <w:rsid w:val="00BA460C"/>
    <w:rsid w:val="00BA59BF"/>
    <w:rsid w:val="00BB1E3D"/>
    <w:rsid w:val="00BB46DC"/>
    <w:rsid w:val="00BC4CE9"/>
    <w:rsid w:val="00BD0F66"/>
    <w:rsid w:val="00BD2B28"/>
    <w:rsid w:val="00BD3DFC"/>
    <w:rsid w:val="00BE3223"/>
    <w:rsid w:val="00BE4BB0"/>
    <w:rsid w:val="00BE610C"/>
    <w:rsid w:val="00BF25B6"/>
    <w:rsid w:val="00BF5EA0"/>
    <w:rsid w:val="00C0364B"/>
    <w:rsid w:val="00C03735"/>
    <w:rsid w:val="00C173E3"/>
    <w:rsid w:val="00C40340"/>
    <w:rsid w:val="00C62270"/>
    <w:rsid w:val="00C67168"/>
    <w:rsid w:val="00C7385B"/>
    <w:rsid w:val="00C74467"/>
    <w:rsid w:val="00C82107"/>
    <w:rsid w:val="00C82C1B"/>
    <w:rsid w:val="00C82E4C"/>
    <w:rsid w:val="00CA62D5"/>
    <w:rsid w:val="00CB5C62"/>
    <w:rsid w:val="00CB6BCD"/>
    <w:rsid w:val="00CD31D1"/>
    <w:rsid w:val="00CD4D9D"/>
    <w:rsid w:val="00CF4F04"/>
    <w:rsid w:val="00CF5ADC"/>
    <w:rsid w:val="00D116BD"/>
    <w:rsid w:val="00D13762"/>
    <w:rsid w:val="00D20BB4"/>
    <w:rsid w:val="00D20FE2"/>
    <w:rsid w:val="00D30F2E"/>
    <w:rsid w:val="00D34C34"/>
    <w:rsid w:val="00D4199D"/>
    <w:rsid w:val="00D7162D"/>
    <w:rsid w:val="00D75838"/>
    <w:rsid w:val="00D838D0"/>
    <w:rsid w:val="00D862E9"/>
    <w:rsid w:val="00D86F4E"/>
    <w:rsid w:val="00D90059"/>
    <w:rsid w:val="00DA232F"/>
    <w:rsid w:val="00DA44E6"/>
    <w:rsid w:val="00DA4AB3"/>
    <w:rsid w:val="00DA5B4B"/>
    <w:rsid w:val="00DA722F"/>
    <w:rsid w:val="00DB4AE7"/>
    <w:rsid w:val="00DB60CE"/>
    <w:rsid w:val="00DC0566"/>
    <w:rsid w:val="00DC33CE"/>
    <w:rsid w:val="00DC64CD"/>
    <w:rsid w:val="00DC753E"/>
    <w:rsid w:val="00DD3038"/>
    <w:rsid w:val="00DD4E77"/>
    <w:rsid w:val="00DD7009"/>
    <w:rsid w:val="00DF3267"/>
    <w:rsid w:val="00E03049"/>
    <w:rsid w:val="00E05D9B"/>
    <w:rsid w:val="00E20C3B"/>
    <w:rsid w:val="00E21236"/>
    <w:rsid w:val="00E2139C"/>
    <w:rsid w:val="00E25BD9"/>
    <w:rsid w:val="00E278A0"/>
    <w:rsid w:val="00E311AB"/>
    <w:rsid w:val="00E31C40"/>
    <w:rsid w:val="00E56DA1"/>
    <w:rsid w:val="00E67FB4"/>
    <w:rsid w:val="00E736B1"/>
    <w:rsid w:val="00E86D86"/>
    <w:rsid w:val="00E90AD4"/>
    <w:rsid w:val="00E95AA3"/>
    <w:rsid w:val="00EA33D5"/>
    <w:rsid w:val="00EA5481"/>
    <w:rsid w:val="00EC25E9"/>
    <w:rsid w:val="00EC3128"/>
    <w:rsid w:val="00ED4DED"/>
    <w:rsid w:val="00EF110D"/>
    <w:rsid w:val="00EF5D88"/>
    <w:rsid w:val="00F12284"/>
    <w:rsid w:val="00F13D93"/>
    <w:rsid w:val="00F14039"/>
    <w:rsid w:val="00F19F73"/>
    <w:rsid w:val="00F20F51"/>
    <w:rsid w:val="00F21CA3"/>
    <w:rsid w:val="00F22208"/>
    <w:rsid w:val="00F249B3"/>
    <w:rsid w:val="00F2502D"/>
    <w:rsid w:val="00F465C8"/>
    <w:rsid w:val="00F61498"/>
    <w:rsid w:val="00F63AF6"/>
    <w:rsid w:val="00F728EB"/>
    <w:rsid w:val="00F862ED"/>
    <w:rsid w:val="00F942D6"/>
    <w:rsid w:val="00FA1133"/>
    <w:rsid w:val="00FA285B"/>
    <w:rsid w:val="00FB185A"/>
    <w:rsid w:val="00FB1AC4"/>
    <w:rsid w:val="00FE2269"/>
    <w:rsid w:val="00FE3004"/>
    <w:rsid w:val="00FE4F33"/>
    <w:rsid w:val="00FF2BF4"/>
    <w:rsid w:val="00FF6C88"/>
    <w:rsid w:val="01D58BA0"/>
    <w:rsid w:val="021A0CFF"/>
    <w:rsid w:val="02A3619D"/>
    <w:rsid w:val="02E91858"/>
    <w:rsid w:val="03237FA2"/>
    <w:rsid w:val="03E68BC5"/>
    <w:rsid w:val="04392F2A"/>
    <w:rsid w:val="043F31FE"/>
    <w:rsid w:val="04936C74"/>
    <w:rsid w:val="04D87860"/>
    <w:rsid w:val="0507EAA2"/>
    <w:rsid w:val="052AF721"/>
    <w:rsid w:val="059B8D7C"/>
    <w:rsid w:val="05D5FD22"/>
    <w:rsid w:val="05DB2842"/>
    <w:rsid w:val="06553A22"/>
    <w:rsid w:val="06A425B0"/>
    <w:rsid w:val="06D4AB5B"/>
    <w:rsid w:val="06FAC08E"/>
    <w:rsid w:val="080C4491"/>
    <w:rsid w:val="08585425"/>
    <w:rsid w:val="08A889F4"/>
    <w:rsid w:val="08BF4485"/>
    <w:rsid w:val="08F901B6"/>
    <w:rsid w:val="0912A321"/>
    <w:rsid w:val="09A19F18"/>
    <w:rsid w:val="09AE7DA6"/>
    <w:rsid w:val="09CF0DC8"/>
    <w:rsid w:val="0AA08165"/>
    <w:rsid w:val="0B22AA0F"/>
    <w:rsid w:val="0B998C01"/>
    <w:rsid w:val="0BC6780D"/>
    <w:rsid w:val="0C6E6ECD"/>
    <w:rsid w:val="0D571FCD"/>
    <w:rsid w:val="0D77BED5"/>
    <w:rsid w:val="0D7DFFEC"/>
    <w:rsid w:val="0DA18482"/>
    <w:rsid w:val="0E12925D"/>
    <w:rsid w:val="0E9C2C41"/>
    <w:rsid w:val="0EE70D33"/>
    <w:rsid w:val="0EFA596B"/>
    <w:rsid w:val="0F9A42B9"/>
    <w:rsid w:val="0FA664EB"/>
    <w:rsid w:val="100655E7"/>
    <w:rsid w:val="10249972"/>
    <w:rsid w:val="109014F7"/>
    <w:rsid w:val="10D71619"/>
    <w:rsid w:val="11D437F5"/>
    <w:rsid w:val="11ED7A2E"/>
    <w:rsid w:val="1207D19C"/>
    <w:rsid w:val="123A4C72"/>
    <w:rsid w:val="129B259A"/>
    <w:rsid w:val="12B29952"/>
    <w:rsid w:val="12DFD3F4"/>
    <w:rsid w:val="1339A36C"/>
    <w:rsid w:val="14232EFE"/>
    <w:rsid w:val="144B7B4D"/>
    <w:rsid w:val="14851CAA"/>
    <w:rsid w:val="153D83C2"/>
    <w:rsid w:val="15546A65"/>
    <w:rsid w:val="155544FB"/>
    <w:rsid w:val="1563861A"/>
    <w:rsid w:val="1564C604"/>
    <w:rsid w:val="15AFA00D"/>
    <w:rsid w:val="16100ED9"/>
    <w:rsid w:val="1647E4EA"/>
    <w:rsid w:val="168A6C8B"/>
    <w:rsid w:val="168F296B"/>
    <w:rsid w:val="16D6F6FF"/>
    <w:rsid w:val="1705A166"/>
    <w:rsid w:val="17EBE99F"/>
    <w:rsid w:val="17F4C448"/>
    <w:rsid w:val="182EF941"/>
    <w:rsid w:val="18989D51"/>
    <w:rsid w:val="18B2C518"/>
    <w:rsid w:val="1918FDAD"/>
    <w:rsid w:val="198FD90F"/>
    <w:rsid w:val="1A446782"/>
    <w:rsid w:val="1AE1FA5D"/>
    <w:rsid w:val="1B61F6A3"/>
    <w:rsid w:val="1C27CAF1"/>
    <w:rsid w:val="1C2B2F0B"/>
    <w:rsid w:val="1C728E59"/>
    <w:rsid w:val="1C7873FE"/>
    <w:rsid w:val="1D1A138D"/>
    <w:rsid w:val="1D2D0055"/>
    <w:rsid w:val="1D700C35"/>
    <w:rsid w:val="1DAAF499"/>
    <w:rsid w:val="1DC9383C"/>
    <w:rsid w:val="1DE2C2EB"/>
    <w:rsid w:val="1E0E5EBA"/>
    <w:rsid w:val="1EB65334"/>
    <w:rsid w:val="1EF14003"/>
    <w:rsid w:val="1F069ECB"/>
    <w:rsid w:val="1FAF526F"/>
    <w:rsid w:val="1FB7AB99"/>
    <w:rsid w:val="1FE3D10B"/>
    <w:rsid w:val="204F33F7"/>
    <w:rsid w:val="20D43ADB"/>
    <w:rsid w:val="21059645"/>
    <w:rsid w:val="2142682D"/>
    <w:rsid w:val="21ED3E12"/>
    <w:rsid w:val="21FFAC5A"/>
    <w:rsid w:val="2228E0C5"/>
    <w:rsid w:val="225295CB"/>
    <w:rsid w:val="22887329"/>
    <w:rsid w:val="228A4965"/>
    <w:rsid w:val="22B02D0D"/>
    <w:rsid w:val="2341DFA8"/>
    <w:rsid w:val="236625F1"/>
    <w:rsid w:val="2370152B"/>
    <w:rsid w:val="2390A25C"/>
    <w:rsid w:val="24AE7AE7"/>
    <w:rsid w:val="25295FD7"/>
    <w:rsid w:val="25672836"/>
    <w:rsid w:val="2567B6B9"/>
    <w:rsid w:val="257906AF"/>
    <w:rsid w:val="2604D201"/>
    <w:rsid w:val="26232289"/>
    <w:rsid w:val="269260E9"/>
    <w:rsid w:val="269341A5"/>
    <w:rsid w:val="26C98A7D"/>
    <w:rsid w:val="2714AB4A"/>
    <w:rsid w:val="274D2700"/>
    <w:rsid w:val="278CFE8C"/>
    <w:rsid w:val="27B3D1FE"/>
    <w:rsid w:val="28286A87"/>
    <w:rsid w:val="282892ED"/>
    <w:rsid w:val="282B6451"/>
    <w:rsid w:val="2855C581"/>
    <w:rsid w:val="2A526D2B"/>
    <w:rsid w:val="2A768F8F"/>
    <w:rsid w:val="2A980C0A"/>
    <w:rsid w:val="2B2EB851"/>
    <w:rsid w:val="2B7AE08E"/>
    <w:rsid w:val="2B9FE508"/>
    <w:rsid w:val="2BB2A411"/>
    <w:rsid w:val="2C765178"/>
    <w:rsid w:val="2C809503"/>
    <w:rsid w:val="2C98E643"/>
    <w:rsid w:val="2C9BBE1D"/>
    <w:rsid w:val="2CEAFD50"/>
    <w:rsid w:val="2D4C9632"/>
    <w:rsid w:val="2D5B39B2"/>
    <w:rsid w:val="2D622D8F"/>
    <w:rsid w:val="2E082C25"/>
    <w:rsid w:val="2E0ACB89"/>
    <w:rsid w:val="2E645BBC"/>
    <w:rsid w:val="2E886970"/>
    <w:rsid w:val="2FAAF62C"/>
    <w:rsid w:val="2FD3B694"/>
    <w:rsid w:val="3025B404"/>
    <w:rsid w:val="30762B32"/>
    <w:rsid w:val="311D176E"/>
    <w:rsid w:val="31AA96C2"/>
    <w:rsid w:val="3211FB93"/>
    <w:rsid w:val="324831FF"/>
    <w:rsid w:val="32529A23"/>
    <w:rsid w:val="327D63F4"/>
    <w:rsid w:val="33C25FC9"/>
    <w:rsid w:val="33C85517"/>
    <w:rsid w:val="33E458DB"/>
    <w:rsid w:val="33E95E87"/>
    <w:rsid w:val="3418314F"/>
    <w:rsid w:val="34236E8D"/>
    <w:rsid w:val="342D5116"/>
    <w:rsid w:val="345BDB1D"/>
    <w:rsid w:val="34EACF9A"/>
    <w:rsid w:val="350EBA77"/>
    <w:rsid w:val="355711FB"/>
    <w:rsid w:val="361D1CDC"/>
    <w:rsid w:val="36C581A2"/>
    <w:rsid w:val="36D54284"/>
    <w:rsid w:val="375D93BF"/>
    <w:rsid w:val="37B19737"/>
    <w:rsid w:val="37D32CCD"/>
    <w:rsid w:val="38A26811"/>
    <w:rsid w:val="38B77383"/>
    <w:rsid w:val="39EEB3E5"/>
    <w:rsid w:val="39FEB902"/>
    <w:rsid w:val="3A103AA8"/>
    <w:rsid w:val="3A1398D0"/>
    <w:rsid w:val="3A2AB306"/>
    <w:rsid w:val="3A4EDCCC"/>
    <w:rsid w:val="3AAE5AEA"/>
    <w:rsid w:val="3ABE975F"/>
    <w:rsid w:val="3ACD086C"/>
    <w:rsid w:val="3AD34481"/>
    <w:rsid w:val="3AF38C60"/>
    <w:rsid w:val="3B56DB91"/>
    <w:rsid w:val="3BA96B6C"/>
    <w:rsid w:val="3C50545B"/>
    <w:rsid w:val="3DF0B406"/>
    <w:rsid w:val="3E3ADF9A"/>
    <w:rsid w:val="3E5722BC"/>
    <w:rsid w:val="3F85F0A1"/>
    <w:rsid w:val="3FF94E4F"/>
    <w:rsid w:val="40E0DC84"/>
    <w:rsid w:val="413E9B02"/>
    <w:rsid w:val="4186969A"/>
    <w:rsid w:val="41B6485B"/>
    <w:rsid w:val="420110EC"/>
    <w:rsid w:val="420B4D9C"/>
    <w:rsid w:val="42494A57"/>
    <w:rsid w:val="42A99E28"/>
    <w:rsid w:val="42C1DDC4"/>
    <w:rsid w:val="4334B45A"/>
    <w:rsid w:val="436665B7"/>
    <w:rsid w:val="4459ECD0"/>
    <w:rsid w:val="44C18339"/>
    <w:rsid w:val="455B74EB"/>
    <w:rsid w:val="45932C80"/>
    <w:rsid w:val="45E5629A"/>
    <w:rsid w:val="46321760"/>
    <w:rsid w:val="46640571"/>
    <w:rsid w:val="46E3C8DE"/>
    <w:rsid w:val="471D5EE0"/>
    <w:rsid w:val="477BED56"/>
    <w:rsid w:val="47894C9B"/>
    <w:rsid w:val="479637A8"/>
    <w:rsid w:val="47CB5454"/>
    <w:rsid w:val="484300A3"/>
    <w:rsid w:val="48C14FFB"/>
    <w:rsid w:val="48C5ED60"/>
    <w:rsid w:val="49320809"/>
    <w:rsid w:val="4A0D35DA"/>
    <w:rsid w:val="4A1EA491"/>
    <w:rsid w:val="4A364826"/>
    <w:rsid w:val="4A5F07C2"/>
    <w:rsid w:val="4AC6879F"/>
    <w:rsid w:val="4AE1F7E1"/>
    <w:rsid w:val="4B5BB704"/>
    <w:rsid w:val="4BA87300"/>
    <w:rsid w:val="4C1C06D3"/>
    <w:rsid w:val="4C2AD9EF"/>
    <w:rsid w:val="4C65BA1F"/>
    <w:rsid w:val="4D01E5E1"/>
    <w:rsid w:val="4D457BF5"/>
    <w:rsid w:val="4D49E743"/>
    <w:rsid w:val="4D5D3EAE"/>
    <w:rsid w:val="4D880B60"/>
    <w:rsid w:val="4DD0E7F8"/>
    <w:rsid w:val="4E0A360C"/>
    <w:rsid w:val="4E1C2DBE"/>
    <w:rsid w:val="4EBA45EA"/>
    <w:rsid w:val="4EE013C2"/>
    <w:rsid w:val="4F5775FE"/>
    <w:rsid w:val="4FAEC861"/>
    <w:rsid w:val="5034BFA7"/>
    <w:rsid w:val="5100CE5C"/>
    <w:rsid w:val="519BC506"/>
    <w:rsid w:val="5242E365"/>
    <w:rsid w:val="5319B8B9"/>
    <w:rsid w:val="53858E6A"/>
    <w:rsid w:val="543AE8AB"/>
    <w:rsid w:val="549F5A52"/>
    <w:rsid w:val="559EFC69"/>
    <w:rsid w:val="563A9BBA"/>
    <w:rsid w:val="56A1A309"/>
    <w:rsid w:val="579FF5C0"/>
    <w:rsid w:val="57D27DCF"/>
    <w:rsid w:val="57F02493"/>
    <w:rsid w:val="582B6EF1"/>
    <w:rsid w:val="58514B4E"/>
    <w:rsid w:val="58CF310B"/>
    <w:rsid w:val="58E8927E"/>
    <w:rsid w:val="5936F0FC"/>
    <w:rsid w:val="5A042609"/>
    <w:rsid w:val="5A511B55"/>
    <w:rsid w:val="5B044F47"/>
    <w:rsid w:val="5B4599F6"/>
    <w:rsid w:val="5BA79C78"/>
    <w:rsid w:val="5BF63B5C"/>
    <w:rsid w:val="5C66DD2F"/>
    <w:rsid w:val="5D54A951"/>
    <w:rsid w:val="5D7FAED2"/>
    <w:rsid w:val="5DE52FDA"/>
    <w:rsid w:val="5E25F85B"/>
    <w:rsid w:val="5E98BB39"/>
    <w:rsid w:val="5EB72C6D"/>
    <w:rsid w:val="5EF47C5D"/>
    <w:rsid w:val="60700368"/>
    <w:rsid w:val="60869711"/>
    <w:rsid w:val="60A8BC7F"/>
    <w:rsid w:val="60C8DF8D"/>
    <w:rsid w:val="612ED1F4"/>
    <w:rsid w:val="620A7222"/>
    <w:rsid w:val="625CEAF4"/>
    <w:rsid w:val="62DB82D1"/>
    <w:rsid w:val="630B272B"/>
    <w:rsid w:val="633AF760"/>
    <w:rsid w:val="635B2F95"/>
    <w:rsid w:val="6422E407"/>
    <w:rsid w:val="6468A525"/>
    <w:rsid w:val="64836705"/>
    <w:rsid w:val="6591B86E"/>
    <w:rsid w:val="659BF7D6"/>
    <w:rsid w:val="66216422"/>
    <w:rsid w:val="6625885C"/>
    <w:rsid w:val="664BF2CA"/>
    <w:rsid w:val="664EE26B"/>
    <w:rsid w:val="66748F96"/>
    <w:rsid w:val="669B99D0"/>
    <w:rsid w:val="66F72DA4"/>
    <w:rsid w:val="67305C17"/>
    <w:rsid w:val="6750EA19"/>
    <w:rsid w:val="67D614C4"/>
    <w:rsid w:val="6824E953"/>
    <w:rsid w:val="682C8061"/>
    <w:rsid w:val="68B6B6B5"/>
    <w:rsid w:val="68F60443"/>
    <w:rsid w:val="69288EB4"/>
    <w:rsid w:val="69910519"/>
    <w:rsid w:val="69D75BE8"/>
    <w:rsid w:val="6A18D419"/>
    <w:rsid w:val="6A9B8CCF"/>
    <w:rsid w:val="6AB791AE"/>
    <w:rsid w:val="6ABD0CEB"/>
    <w:rsid w:val="6AF6F34A"/>
    <w:rsid w:val="6AF71AEC"/>
    <w:rsid w:val="6B05DEDA"/>
    <w:rsid w:val="6B5DCF17"/>
    <w:rsid w:val="6B6046EC"/>
    <w:rsid w:val="6B839A9B"/>
    <w:rsid w:val="6BF1CCFC"/>
    <w:rsid w:val="6C6F6385"/>
    <w:rsid w:val="6CB095E7"/>
    <w:rsid w:val="6F0C5B56"/>
    <w:rsid w:val="6F3A71DD"/>
    <w:rsid w:val="6F4D7665"/>
    <w:rsid w:val="6F754624"/>
    <w:rsid w:val="6FBB9CA1"/>
    <w:rsid w:val="6FDFFBF1"/>
    <w:rsid w:val="6FECD23E"/>
    <w:rsid w:val="6FF2D510"/>
    <w:rsid w:val="701D74B2"/>
    <w:rsid w:val="70774E09"/>
    <w:rsid w:val="7085C545"/>
    <w:rsid w:val="71D3AA58"/>
    <w:rsid w:val="71F89AB9"/>
    <w:rsid w:val="71FF3277"/>
    <w:rsid w:val="72223BFB"/>
    <w:rsid w:val="7257D9BC"/>
    <w:rsid w:val="729DBC5B"/>
    <w:rsid w:val="7469B81B"/>
    <w:rsid w:val="74BB4187"/>
    <w:rsid w:val="74CBD2C2"/>
    <w:rsid w:val="753F73A9"/>
    <w:rsid w:val="7568A501"/>
    <w:rsid w:val="75B3E7B0"/>
    <w:rsid w:val="76563770"/>
    <w:rsid w:val="768CB636"/>
    <w:rsid w:val="7795849B"/>
    <w:rsid w:val="783897D4"/>
    <w:rsid w:val="7841AEF4"/>
    <w:rsid w:val="78488DF8"/>
    <w:rsid w:val="78D8D494"/>
    <w:rsid w:val="78DFC5D0"/>
    <w:rsid w:val="78FFF3F5"/>
    <w:rsid w:val="796DB5DA"/>
    <w:rsid w:val="7A02C222"/>
    <w:rsid w:val="7A2CA5D9"/>
    <w:rsid w:val="7A32A67E"/>
    <w:rsid w:val="7A95950F"/>
    <w:rsid w:val="7C0862A8"/>
    <w:rsid w:val="7C1A8E38"/>
    <w:rsid w:val="7C294AAA"/>
    <w:rsid w:val="7C3687C4"/>
    <w:rsid w:val="7CA13067"/>
    <w:rsid w:val="7CA9B097"/>
    <w:rsid w:val="7CC578F4"/>
    <w:rsid w:val="7D0D8D92"/>
    <w:rsid w:val="7D5B0BC4"/>
    <w:rsid w:val="7D979AFD"/>
    <w:rsid w:val="7DE0BF36"/>
    <w:rsid w:val="7E2E3473"/>
    <w:rsid w:val="7E79C9FC"/>
    <w:rsid w:val="7E803FCA"/>
    <w:rsid w:val="7F114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2CFD567"/>
  <w15:chartTrackingRefBased/>
  <w15:docId w15:val="{35822523-C940-CA47-BB2C-F896C3AC9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8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DC753E"/>
    <w:pPr>
      <w:pBdr>
        <w:bottom w:val="single" w:sz="4" w:space="1" w:color="auto"/>
      </w:pBdr>
      <w:spacing w:before="560" w:after="360"/>
      <w:outlineLvl w:val="0"/>
    </w:pPr>
    <w:rPr>
      <w:b w:val="0"/>
      <w:bCs w:val="0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0F51"/>
    <w:pPr>
      <w:keepNext/>
      <w:keepLines/>
      <w:spacing w:before="200" w:line="288" w:lineRule="auto"/>
      <w:jc w:val="both"/>
      <w:outlineLvl w:val="1"/>
    </w:pPr>
    <w:rPr>
      <w:rFonts w:ascii="Montserrat" w:eastAsiaTheme="majorEastAsia" w:hAnsi="Montserrat" w:cstheme="majorBidi"/>
      <w:b/>
      <w:bCs/>
      <w:color w:val="242D34"/>
      <w:sz w:val="21"/>
      <w:szCs w:val="21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0F51"/>
    <w:pPr>
      <w:spacing w:line="288" w:lineRule="auto"/>
      <w:jc w:val="both"/>
      <w:outlineLvl w:val="2"/>
    </w:pPr>
    <w:rPr>
      <w:rFonts w:ascii="Montserrat" w:eastAsiaTheme="minorHAnsi" w:hAnsi="Montserrat" w:cstheme="minorBidi"/>
      <w:color w:val="252E35"/>
      <w:sz w:val="20"/>
      <w:szCs w:val="20"/>
      <w:u w:val="single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0F51"/>
    <w:pPr>
      <w:keepNext/>
      <w:keepLines/>
      <w:spacing w:before="40" w:line="288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753E"/>
    <w:rPr>
      <w:rFonts w:ascii="Montserrat" w:eastAsiaTheme="majorEastAsia" w:hAnsi="Montserrat" w:cstheme="majorBidi"/>
      <w:color w:val="242D34"/>
    </w:rPr>
  </w:style>
  <w:style w:type="character" w:customStyle="1" w:styleId="Heading2Char">
    <w:name w:val="Heading 2 Char"/>
    <w:basedOn w:val="DefaultParagraphFont"/>
    <w:link w:val="Heading2"/>
    <w:uiPriority w:val="9"/>
    <w:rsid w:val="00F20F51"/>
    <w:rPr>
      <w:rFonts w:ascii="Montserrat" w:eastAsiaTheme="majorEastAsia" w:hAnsi="Montserrat" w:cstheme="majorBidi"/>
      <w:b/>
      <w:bCs/>
      <w:color w:val="242D34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F20F51"/>
    <w:rPr>
      <w:rFonts w:ascii="Montserrat" w:hAnsi="Montserrat"/>
      <w:color w:val="252E35"/>
      <w:sz w:val="20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20F51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20F51"/>
    <w:pPr>
      <w:spacing w:after="200"/>
      <w:jc w:val="both"/>
    </w:pPr>
    <w:rPr>
      <w:rFonts w:ascii="Montserrat" w:eastAsiaTheme="minorHAnsi" w:hAnsi="Montserrat" w:cstheme="minorBidi"/>
      <w:i/>
      <w:iCs/>
      <w:color w:val="1F497D" w:themeColor="text2"/>
      <w:sz w:val="18"/>
      <w:szCs w:val="1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20F51"/>
    <w:pPr>
      <w:spacing w:before="60"/>
    </w:pPr>
    <w:rPr>
      <w:rFonts w:ascii="Montserrat" w:eastAsiaTheme="minorHAnsi" w:hAnsi="Montserrat" w:cs="Times New Roman (Body CS)"/>
      <w:b/>
      <w:bCs/>
      <w:caps/>
      <w:color w:val="242D34"/>
      <w:sz w:val="28"/>
      <w:szCs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F20F51"/>
    <w:rPr>
      <w:rFonts w:ascii="Montserrat" w:hAnsi="Montserrat" w:cs="Times New Roman (Body CS)"/>
      <w:b/>
      <w:bCs/>
      <w:caps/>
      <w:color w:val="242D34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0F51"/>
    <w:pPr>
      <w:spacing w:line="288" w:lineRule="auto"/>
      <w:ind w:left="567" w:right="286"/>
      <w:jc w:val="both"/>
    </w:pPr>
    <w:rPr>
      <w:rFonts w:ascii="FlyTrap" w:eastAsiaTheme="minorHAnsi" w:hAnsi="FlyTrap" w:cstheme="minorBidi"/>
      <w:color w:val="242D3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F20F51"/>
    <w:rPr>
      <w:rFonts w:ascii="FlyTrap" w:hAnsi="FlyTrap"/>
      <w:color w:val="242D34"/>
      <w:sz w:val="24"/>
      <w:szCs w:val="24"/>
    </w:rPr>
  </w:style>
  <w:style w:type="character" w:styleId="Strong">
    <w:name w:val="Strong"/>
    <w:basedOn w:val="DefaultParagraphFont"/>
    <w:uiPriority w:val="22"/>
    <w:qFormat/>
    <w:rsid w:val="00F20F51"/>
    <w:rPr>
      <w:b/>
      <w:bCs/>
    </w:rPr>
  </w:style>
  <w:style w:type="paragraph" w:styleId="NoSpacing">
    <w:name w:val="No Spacing"/>
    <w:uiPriority w:val="1"/>
    <w:qFormat/>
    <w:rsid w:val="00F20F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20F51"/>
    <w:pPr>
      <w:spacing w:line="288" w:lineRule="auto"/>
      <w:ind w:left="720"/>
      <w:contextualSpacing/>
      <w:jc w:val="both"/>
    </w:pPr>
    <w:rPr>
      <w:rFonts w:ascii="Montserrat" w:eastAsiaTheme="minorHAnsi" w:hAnsi="Montserrat" w:cstheme="minorBidi"/>
      <w:color w:val="242D34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C753E"/>
    <w:pPr>
      <w:tabs>
        <w:tab w:val="center" w:pos="4513"/>
        <w:tab w:val="right" w:pos="9026"/>
      </w:tabs>
      <w:jc w:val="both"/>
    </w:pPr>
    <w:rPr>
      <w:rFonts w:ascii="Montserrat" w:eastAsiaTheme="minorHAnsi" w:hAnsi="Montserrat" w:cstheme="minorBidi"/>
      <w:color w:val="242D34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C753E"/>
    <w:rPr>
      <w:rFonts w:ascii="Montserrat" w:hAnsi="Montserrat"/>
      <w:color w:val="242D34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C753E"/>
    <w:pPr>
      <w:tabs>
        <w:tab w:val="center" w:pos="4513"/>
        <w:tab w:val="right" w:pos="9026"/>
      </w:tabs>
      <w:jc w:val="both"/>
    </w:pPr>
    <w:rPr>
      <w:rFonts w:ascii="Montserrat" w:eastAsiaTheme="minorHAnsi" w:hAnsi="Montserrat" w:cstheme="minorBidi"/>
      <w:color w:val="242D34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753E"/>
    <w:rPr>
      <w:rFonts w:ascii="Montserrat" w:hAnsi="Montserrat"/>
      <w:color w:val="242D34"/>
      <w:sz w:val="20"/>
      <w:szCs w:val="20"/>
    </w:rPr>
  </w:style>
  <w:style w:type="paragraph" w:customStyle="1" w:styleId="paragraph">
    <w:name w:val="paragraph"/>
    <w:basedOn w:val="Normal"/>
    <w:rsid w:val="00DC753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C753E"/>
  </w:style>
  <w:style w:type="character" w:customStyle="1" w:styleId="eop">
    <w:name w:val="eop"/>
    <w:basedOn w:val="DefaultParagraphFont"/>
    <w:rsid w:val="00DC753E"/>
  </w:style>
  <w:style w:type="table" w:styleId="TableGrid">
    <w:name w:val="Table Grid"/>
    <w:basedOn w:val="TableNormal"/>
    <w:uiPriority w:val="39"/>
    <w:rsid w:val="002C2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34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4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4D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4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4D4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ighlight">
    <w:name w:val="highlight"/>
    <w:basedOn w:val="DefaultParagraphFont"/>
    <w:rsid w:val="00112668"/>
  </w:style>
  <w:style w:type="character" w:styleId="PageNumber">
    <w:name w:val="page number"/>
    <w:basedOn w:val="DefaultParagraphFont"/>
    <w:uiPriority w:val="99"/>
    <w:semiHidden/>
    <w:unhideWhenUsed/>
    <w:rsid w:val="00807224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C4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576AB"/>
    <w:pPr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9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3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04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86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9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4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4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0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2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7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89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5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82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05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2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2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9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48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3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5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6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75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2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14080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719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972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199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3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73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ess xmlns="84eaa27c-b1a2-4ebd-a5b0-6691dda829d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29C454C06A0242B4D93ABE7BE91892" ma:contentTypeVersion="13" ma:contentTypeDescription="Create a new document." ma:contentTypeScope="" ma:versionID="6c8074e15c73ecaf6530d5d6de52d387">
  <xsd:schema xmlns:xsd="http://www.w3.org/2001/XMLSchema" xmlns:xs="http://www.w3.org/2001/XMLSchema" xmlns:p="http://schemas.microsoft.com/office/2006/metadata/properties" xmlns:ns2="84eaa27c-b1a2-4ebd-a5b0-6691dda829de" xmlns:ns3="b1718bf4-d9c9-4c74-97dc-3b6998e32ca5" targetNamespace="http://schemas.microsoft.com/office/2006/metadata/properties" ma:root="true" ma:fieldsID="f6e8c223c44f0418dcc83fbd4ab1c142" ns2:_="" ns3:_="">
    <xsd:import namespace="84eaa27c-b1a2-4ebd-a5b0-6691dda829de"/>
    <xsd:import namespace="b1718bf4-d9c9-4c74-97dc-3b6998e32c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Progres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aa27c-b1a2-4ebd-a5b0-6691dda82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Progress" ma:index="20" nillable="true" ma:displayName="Progress" ma:format="Dropdown" ma:internalName="Progres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8bf4-d9c9-4c74-97dc-3b6998e32ca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8952F0-34C2-4547-AFAA-70B4A1E44CBC}">
  <ds:schemaRefs>
    <ds:schemaRef ds:uri="http://schemas.microsoft.com/office/2006/metadata/properties"/>
    <ds:schemaRef ds:uri="http://schemas.microsoft.com/office/infopath/2007/PartnerControls"/>
    <ds:schemaRef ds:uri="84eaa27c-b1a2-4ebd-a5b0-6691dda829de"/>
  </ds:schemaRefs>
</ds:datastoreItem>
</file>

<file path=customXml/itemProps2.xml><?xml version="1.0" encoding="utf-8"?>
<ds:datastoreItem xmlns:ds="http://schemas.openxmlformats.org/officeDocument/2006/customXml" ds:itemID="{F47D3ECF-9299-4672-9073-771C3D406C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555DBD-DFAD-47C3-AD90-892EA7FB2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aa27c-b1a2-4ebd-a5b0-6691dda829de"/>
    <ds:schemaRef ds:uri="b1718bf4-d9c9-4c74-97dc-3b6998e32c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Links>
    <vt:vector size="30" baseType="variant">
      <vt:variant>
        <vt:i4>131164</vt:i4>
      </vt:variant>
      <vt:variant>
        <vt:i4>15</vt:i4>
      </vt:variant>
      <vt:variant>
        <vt:i4>0</vt:i4>
      </vt:variant>
      <vt:variant>
        <vt:i4>5</vt:i4>
      </vt:variant>
      <vt:variant>
        <vt:lpwstr>https://www.sshrc-crsh.gc.ca/funding-financement/merit_review-evaluation_du_merite/guidelines_research-lignes_directrices_recherche-eng.aspx</vt:lpwstr>
      </vt:variant>
      <vt:variant>
        <vt:lpwstr/>
      </vt:variant>
      <vt:variant>
        <vt:i4>4063265</vt:i4>
      </vt:variant>
      <vt:variant>
        <vt:i4>12</vt:i4>
      </vt:variant>
      <vt:variant>
        <vt:i4>0</vt:i4>
      </vt:variant>
      <vt:variant>
        <vt:i4>5</vt:i4>
      </vt:variant>
      <vt:variant>
        <vt:lpwstr>https://ethics.gc.ca/eng/policy-politique_tcps2-eptc2_2018.html</vt:lpwstr>
      </vt:variant>
      <vt:variant>
        <vt:lpwstr/>
      </vt:variant>
      <vt:variant>
        <vt:i4>3407988</vt:i4>
      </vt:variant>
      <vt:variant>
        <vt:i4>9</vt:i4>
      </vt:variant>
      <vt:variant>
        <vt:i4>0</vt:i4>
      </vt:variant>
      <vt:variant>
        <vt:i4>5</vt:i4>
      </vt:variant>
      <vt:variant>
        <vt:lpwstr>https://unstats.un.org/sdgs/indicators/regional-groups</vt:lpwstr>
      </vt:variant>
      <vt:variant>
        <vt:lpwstr/>
      </vt:variant>
      <vt:variant>
        <vt:i4>5701635</vt:i4>
      </vt:variant>
      <vt:variant>
        <vt:i4>3</vt:i4>
      </vt:variant>
      <vt:variant>
        <vt:i4>0</vt:i4>
      </vt:variant>
      <vt:variant>
        <vt:i4>5</vt:i4>
      </vt:variant>
      <vt:variant>
        <vt:lpwstr>https://projectredcap.org/software/mobile-app/privacypolicy/</vt:lpwstr>
      </vt:variant>
      <vt:variant>
        <vt:lpwstr/>
      </vt:variant>
      <vt:variant>
        <vt:i4>4128895</vt:i4>
      </vt:variant>
      <vt:variant>
        <vt:i4>0</vt:i4>
      </vt:variant>
      <vt:variant>
        <vt:i4>0</vt:i4>
      </vt:variant>
      <vt:variant>
        <vt:i4>5</vt:i4>
      </vt:variant>
      <vt:variant>
        <vt:lpwstr>https://mecce.ca/case-stud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Mallow</dc:creator>
  <cp:keywords/>
  <dc:description/>
  <cp:lastModifiedBy>Stefanie Mallow</cp:lastModifiedBy>
  <cp:revision>5</cp:revision>
  <dcterms:created xsi:type="dcterms:W3CDTF">2023-01-13T09:22:00Z</dcterms:created>
  <dcterms:modified xsi:type="dcterms:W3CDTF">2023-01-18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29C454C06A0242B4D93ABE7BE91892</vt:lpwstr>
  </property>
  <property fmtid="{D5CDD505-2E9C-101B-9397-08002B2CF9AE}" pid="3" name="GrammarlyDocumentId">
    <vt:lpwstr>0e4385c74f3a87e47199265eec91ae465afbb162e689dee7fc0e9efbba3be742</vt:lpwstr>
  </property>
</Properties>
</file>